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X7fcfb0f6f2b1d4e6f7bde5281c2aa02108447de"/>
    <w:p>
      <w:pPr>
        <w:pStyle w:val="Heading1"/>
      </w:pPr>
      <w:r>
        <w:t xml:space="preserve">Internship Application Letter for Photographer Position</w:t>
      </w:r>
    </w:p>
    <w:p>
      <w:pPr>
        <w:pStyle w:val="FirstParagraph"/>
      </w:pPr>
      <w:r>
        <w:t xml:space="preserve">[Your Name]</w:t>
      </w:r>
      <w:r>
        <w:br/>
      </w:r>
      <w:r>
        <w:t xml:space="preserve">[Your Address]</w:t>
      </w:r>
      <w:r>
        <w:br/>
      </w:r>
      <w:r>
        <w:t xml:space="preserve">Tehran, Iran</w:t>
      </w:r>
      <w:r>
        <w:br/>
      </w:r>
      <w:r>
        <w:t xml:space="preserve">[Your Email] | [Your Phone Number]</w:t>
      </w:r>
      <w:r>
        <w:br/>
      </w:r>
      <w:r>
        <w:t xml:space="preserve">[Date]</w:t>
      </w:r>
    </w:p>
    <w:p>
      <w:pPr>
        <w:pStyle w:val="BodyText"/>
      </w:pPr>
      <w:r>
        <w:t xml:space="preserve">Hiring Manager</w:t>
      </w:r>
      <w:r>
        <w:br/>
      </w:r>
      <w:r>
        <w:t xml:space="preserve">[Studio/Company Name]</w:t>
      </w:r>
      <w:r>
        <w:br/>
      </w:r>
      <w:r>
        <w:t xml:space="preserve">Studio Address in Tehran</w:t>
      </w:r>
      <w:r>
        <w:br/>
      </w:r>
      <w:r>
        <w:t xml:space="preserve">Tehran, Iran</w:t>
      </w:r>
    </w:p>
    <w:bookmarkStart w:id="20" w:name="X2dc5f66670d601304e7fbef69a9c487f0cf2c17"/>
    <w:p>
      <w:pPr>
        <w:pStyle w:val="Heading2"/>
      </w:pPr>
      <w:r>
        <w:t xml:space="preserve">Subject: Enthusiastic Application for Photography Internship at Your Renowned Tehran Studio</w:t>
      </w:r>
    </w:p>
    <w:p>
      <w:pPr>
        <w:pStyle w:val="FirstParagraph"/>
      </w:pPr>
      <w:r>
        <w:t xml:space="preserve">Dear Hiring Manager,</w:t>
      </w:r>
    </w:p>
    <w:p>
      <w:pPr>
        <w:pStyle w:val="BodyText"/>
      </w:pPr>
      <w:r>
        <w:t xml:space="preserve">With profound admiration for the artistic excellence and cultural contributions of your studio, I am writing to express my enthusiastic interest in the Photographer Internship position currently available within your esteemed team in Iran Tehran. As a dedicated visual storyteller deeply rooted in Iran's vibrant artistic heritage while embracing contemporary photographic techniques, I am eager to contribute my skills and passion under your mentorship during this critical phase of my professional development.</w:t>
      </w:r>
    </w:p>
    <w:p>
      <w:pPr>
        <w:pStyle w:val="BodyText"/>
      </w:pPr>
      <w:r>
        <w:t xml:space="preserve">My journey as a Photographer began during my undergraduate studies at the University of Art and Architecture in Tehran, where I immersed myself not only in technical mastery but also in the profound cultural significance of visual narratives within Iran's diverse landscapes. My academic focus included extensive study of Iranian photographic history—from the pioneering works of Parviz Tanavoli to contemporary expressions like those of Gholamhossein Naderi—fostering an appreciation for how photography captures Tehran's soul: the interplay between ancient traditions and modern urban energy, the quiet dignity of its people, and the ever-changing beauty of its neighborhoods from Valiasr Street to the historic alleys of Qasr-e Shirin. This contextual understanding is essential when photographing in Iran Tehran, where every frame carries layers of meaning that demand both technical precision and cultural sensitivity.</w:t>
      </w:r>
    </w:p>
    <w:p>
      <w:pPr>
        <w:pStyle w:val="BodyText"/>
      </w:pPr>
      <w:r>
        <w:t xml:space="preserve">Throughout my academic projects, I have honed my expertise across a comprehensive range of photographic disciplines directly relevant to your studio’s work. My proficiency extends beyond standard DSLR operations (Sony A7III, Canon 5D Mark IV) to advanced post-production using Adobe Lightroom and Photoshop for color grading, retouching, and narrative sequencing. I possess hands-on experience in various shooting environments common across Iran Tehran: from the bustling energy of local bazaars requiring rapid composition adjustments to the controlled settings of portrait studios demanding meticulous attention to lighting setups. Notably, I recently documented a series titled "Tehran Through My Lens," capturing daily life in different districts—Meydan-e Shah, Darvazeh Dowlat, and Farahani—with a focus on authentic human connections amid Tehran’s urban tapestry. This project required navigating complex permissions within Iranian cultural contexts while respecting community norms, demonstrating my ability to work professionally within Iran's unique social framework.</w:t>
      </w:r>
    </w:p>
    <w:p>
      <w:pPr>
        <w:pStyle w:val="BodyText"/>
      </w:pPr>
      <w:r>
        <w:t xml:space="preserve">What truly sets my approach apart as a Photographer is my commitment to ethical storytelling and technical innovation. In the context of photography in Iran Tehran, I understand that authenticity cannot be achieved through superficial observation alone—it requires building trust with subjects, understanding local customs, and respecting the nuanced visual language of our city. During an independent project photographing traditional carpet-weaving artisans in Kashan (a short journey from Tehran), I learned to communicate non-verbally through gestures and shared moments, resulting in images that felt genuinely respectful rather than exploitative. This experience directly informs my approach to any internship opportunity with your studio, where I would prioritize collaborative creation over mere documentation.</w:t>
      </w:r>
    </w:p>
    <w:p>
      <w:pPr>
        <w:pStyle w:val="BodyText"/>
      </w:pPr>
      <w:r>
        <w:t xml:space="preserve">I am particularly drawn to your studio’s recent campaign celebrating "The Spirit of Iranian Craftsmanship," which aligns perfectly with my own vision for photography that honors cultural continuity. Your team’s use of natural light in urban settings and emphasis on emotional authenticity resonates deeply with my belief that the best photography emerges from genuine connection. I am eager to contribute to such meaningful projects by assisting in pre-production planning—concept development, location scouting across Tehran’s diverse districts, and logistical coordination—and supporting post-production workflows through meticulous image organization and initial edits.</w:t>
      </w:r>
    </w:p>
    <w:p>
      <w:pPr>
        <w:pStyle w:val="BodyText"/>
      </w:pPr>
      <w:r>
        <w:t xml:space="preserve">My technical skills are complemented by strong organizational abilities essential for a smooth internship experience. I am fluent in English and Persian (Farsi), allowing me to effectively communicate with both local subjects in Tehran and international collaborators if needed. I have also developed efficient systems for managing large photo archives, which would benefit your studio’s workflow. In my previous volunteer role at the Tehran Museum of Contemporary Art’s outreach program, I managed photography logistics for community events involving over 200 participants—a responsibility I handled with precision and cultural awareness.</w:t>
      </w:r>
    </w:p>
    <w:p>
      <w:pPr>
        <w:pStyle w:val="BodyText"/>
      </w:pPr>
      <w:r>
        <w:t xml:space="preserve">Working in Iran Tehran as a Photographer presents unique opportunities to document a city where ancient history breathes through modern streets. My application as an Internship Application Letter reflects not just my technical readiness but also my deep respect for Tehran’s visual identity. I am prepared to immerse myself fully in your studio’s environment, learning from your team while contributing fresh perspectives on how photography can bridge Iran’s rich past with its dynamic present.</w:t>
      </w:r>
    </w:p>
    <w:p>
      <w:pPr>
        <w:pStyle w:val="BodyText"/>
      </w:pPr>
      <w:r>
        <w:t xml:space="preserve">I have attached my portfolio showcasing over 50 curated images reflecting diverse genres—from street photography of Tehran’s daily life to editorial-style portraits and cultural documentation—demonstrating my versatility as a Photographer. I am particularly proud of images captured in Iran Tehran that capture moments like the golden-hour reflections on the Alborz Mountains from the city’s northern ridges, or intimate shots of traditional tea ceremonies in local cafes, all created with respect for context and culture.</w:t>
      </w:r>
    </w:p>
    <w:p>
      <w:pPr>
        <w:pStyle w:val="BodyText"/>
      </w:pPr>
      <w:r>
        <w:t xml:space="preserve">Thank you for considering my application for this Photographer Internship. I am confident that my blend of technical skill, cultural awareness, and genuine passion for visual storytelling aligns perfectly with your studio’s mission. I welcome the opportunity to discuss how my contributions can support your projects within Iran Tehran and learn from your team’s exceptional expertise. Please feel free to contact me at your convenience.</w:t>
      </w:r>
    </w:p>
    <w:p>
      <w:pPr>
        <w:pStyle w:val="BodyText"/>
      </w:pPr>
      <w:r>
        <w:t xml:space="preserve">With sincere respect and anticipation,</w:t>
      </w:r>
    </w:p>
    <w:p>
      <w:pPr>
        <w:pStyle w:val="BodyText"/>
      </w:pPr>
      <w:r>
        <w:t xml:space="preserve">[Your Full Name]</w:t>
      </w:r>
    </w:p>
    <w:p>
      <w:pPr>
        <w:pStyle w:val="BodyText"/>
      </w:pPr>
      <w:r>
        <w:rPr>
          <w:bCs/>
          <w:b/>
        </w:rPr>
        <w:t xml:space="preserve">Portfolio Highlights:</w:t>
      </w:r>
    </w:p>
    <w:p>
      <w:pPr>
        <w:numPr>
          <w:ilvl w:val="0"/>
          <w:numId w:val="1001"/>
        </w:numPr>
        <w:pStyle w:val="Compact"/>
      </w:pPr>
      <w:r>
        <w:rPr>
          <w:iCs/>
          <w:i/>
        </w:rPr>
        <w:t xml:space="preserve">Tehran Urban Diary</w:t>
      </w:r>
      <w:r>
        <w:t xml:space="preserve">: Series of candid street photography capturing the rhythm of life in Tehran’s neighborhoods (6 months, Tehran-based)</w:t>
      </w:r>
    </w:p>
    <w:p>
      <w:pPr>
        <w:numPr>
          <w:ilvl w:val="0"/>
          <w:numId w:val="1001"/>
        </w:numPr>
        <w:pStyle w:val="Compact"/>
      </w:pPr>
      <w:r>
        <w:rPr>
          <w:iCs/>
          <w:i/>
        </w:rPr>
        <w:t xml:space="preserve">Craftsmanship in Iran</w:t>
      </w:r>
      <w:r>
        <w:t xml:space="preserve">: Documentary project featuring master artisans across Iran, including Tehran and Kashan (50+ images)</w:t>
      </w:r>
    </w:p>
    <w:p>
      <w:pPr>
        <w:numPr>
          <w:ilvl w:val="0"/>
          <w:numId w:val="1001"/>
        </w:numPr>
        <w:pStyle w:val="Compact"/>
      </w:pPr>
      <w:r>
        <w:t xml:space="preserve">Editorial Work: Featured in *Tehran Arts Magazine*’s "Faces of Tomorrow" issue (2023)</w:t>
      </w:r>
    </w:p>
    <w:p>
      <w:pPr>
        <w:numPr>
          <w:ilvl w:val="0"/>
          <w:numId w:val="1001"/>
        </w:numPr>
        <w:pStyle w:val="Compact"/>
      </w:pPr>
      <w:r>
        <w:t xml:space="preserve">Technical Proficiency: Mastery in natural light composition, studio lighting setups, Adobe Creative Suite</w:t>
      </w:r>
    </w:p>
    <w:p>
      <w:pPr>
        <w:pStyle w:val="FirstParagraph"/>
      </w:pPr>
      <w:r>
        <w:t xml:space="preserve">This Internship Application Letter was specifically crafted for the Photographer role within Iran Tehran, emphasizing cultural context, technical readiness, and genuine passion for visual storytelling in one of the world's most visually rich c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18T23:29:15Z</dcterms:created>
  <dcterms:modified xsi:type="dcterms:W3CDTF">2026-07-18T23:29:15Z</dcterms:modified>
</cp:coreProperties>
</file>

<file path=docProps/custom.xml><?xml version="1.0" encoding="utf-8"?>
<Properties xmlns="http://schemas.openxmlformats.org/officeDocument/2006/custom-properties" xmlns:vt="http://schemas.openxmlformats.org/officeDocument/2006/docPropsVTypes"/>
</file>